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66B1C4BC"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2-01-17T00:00:00Z">
            <w:dateFormat w:val="M/d/yyyy"/>
            <w:lid w:val="en-US"/>
            <w:storeMappedDataAs w:val="dateTime"/>
            <w:calendar w:val="gregorian"/>
          </w:date>
        </w:sdtPr>
        <w:sdtEndPr/>
        <w:sdtContent>
          <w:r w:rsidR="00981B8F">
            <w:rPr>
              <w:rFonts w:ascii="Minion Pro" w:hAnsi="Minion Pro"/>
              <w:sz w:val="22"/>
              <w:szCs w:val="22"/>
            </w:rPr>
            <w:t>1/17/2022</w:t>
          </w:r>
        </w:sdtContent>
      </w:sdt>
    </w:p>
    <w:p w14:paraId="1E410889" w14:textId="67ACF5A0"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proofErr w:type="spellStart"/>
                      <w:r w:rsidR="00981B8F">
                        <w:rPr>
                          <w:rFonts w:ascii="Minion Pro" w:hAnsi="Minion Pro"/>
                          <w:sz w:val="22"/>
                          <w:szCs w:val="22"/>
                        </w:rPr>
                        <w:t>Marjan</w:t>
                      </w:r>
                      <w:proofErr w:type="spellEnd"/>
                      <w:r w:rsidR="00981B8F">
                        <w:rPr>
                          <w:rFonts w:ascii="Minion Pro" w:hAnsi="Minion Pro"/>
                          <w:sz w:val="22"/>
                          <w:szCs w:val="22"/>
                        </w:rPr>
                        <w:t xml:space="preserve"> DuBois</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12180B8E"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981B8F">
            <w:rPr>
              <w:rFonts w:ascii="Minion Pro" w:hAnsi="Minion Pro"/>
              <w:sz w:val="22"/>
              <w:szCs w:val="22"/>
            </w:rPr>
            <w:t>Gregg</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13A7AC77"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proofErr w:type="spellStart"/>
          <w:r w:rsidR="00981B8F">
            <w:rPr>
              <w:rFonts w:ascii="Minion Pro" w:hAnsi="Minion Pro"/>
              <w:sz w:val="22"/>
              <w:szCs w:val="22"/>
            </w:rPr>
            <w:t>Mar</w:t>
          </w:r>
          <w:r w:rsidR="00860862">
            <w:rPr>
              <w:rFonts w:ascii="Minion Pro" w:hAnsi="Minion Pro"/>
              <w:sz w:val="22"/>
              <w:szCs w:val="22"/>
            </w:rPr>
            <w:t>j</w:t>
          </w:r>
          <w:r w:rsidR="00981B8F">
            <w:rPr>
              <w:rFonts w:ascii="Minion Pro" w:hAnsi="Minion Pro"/>
              <w:sz w:val="22"/>
              <w:szCs w:val="22"/>
            </w:rPr>
            <w:t>an</w:t>
          </w:r>
          <w:proofErr w:type="spellEnd"/>
          <w:r w:rsidR="00981B8F">
            <w:rPr>
              <w:rFonts w:ascii="Minion Pro" w:hAnsi="Minion Pro"/>
              <w:sz w:val="22"/>
              <w:szCs w:val="22"/>
            </w:rPr>
            <w:t xml:space="preserve"> DuBois</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31C0788F"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2-01-01T00:00:00Z">
                <w:dateFormat w:val="M/d/yyyy"/>
                <w:lid w:val="en-US"/>
                <w:storeMappedDataAs w:val="dateTime"/>
                <w:calendar w:val="gregorian"/>
              </w:date>
            </w:sdtPr>
            <w:sdtEndPr/>
            <w:sdtContent>
              <w:r w:rsidR="00A22408">
                <w:rPr>
                  <w:rFonts w:ascii="Minion Pro" w:hAnsi="Minion Pro"/>
                  <w:sz w:val="22"/>
                  <w:szCs w:val="22"/>
                </w:rPr>
                <w:t>1/1/2022</w:t>
              </w:r>
            </w:sdtContent>
          </w:sdt>
        </w:sdtContent>
      </w:sdt>
    </w:p>
    <w:p w14:paraId="429FDB41" w14:textId="7A5E6A84"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2-01-01T00:00:00Z">
                <w:dateFormat w:val="M/d/yyyy"/>
                <w:lid w:val="en-US"/>
                <w:storeMappedDataAs w:val="dateTime"/>
                <w:calendar w:val="gregorian"/>
              </w:date>
            </w:sdtPr>
            <w:sdtEndPr/>
            <w:sdtContent>
              <w:r w:rsidR="00A22408">
                <w:rPr>
                  <w:rFonts w:ascii="Minion Pro" w:hAnsi="Minion Pro"/>
                  <w:sz w:val="22"/>
                  <w:szCs w:val="22"/>
                </w:rPr>
                <w:t>1/1/2022</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7EAFB25E"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774DCB6C"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2 </w:t>
      </w:r>
    </w:p>
    <w:p w14:paraId="432D9B57" w14:textId="470EAFB5"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522F78">
        <w:rPr>
          <w:rFonts w:ascii="Minion Pro" w:hAnsi="Minion Pro"/>
          <w:sz w:val="22"/>
          <w:szCs w:val="22"/>
        </w:rPr>
        <w:t>0</w:t>
      </w:r>
    </w:p>
    <w:p w14:paraId="00797CA0" w14:textId="56E1FDE2"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Etc.): 0</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10AB897C"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Pr>
          <w:rFonts w:ascii="Minion Pro" w:hAnsi="Minion Pro"/>
          <w:b/>
          <w:bCs/>
          <w:sz w:val="22"/>
          <w:szCs w:val="22"/>
        </w:rPr>
        <w:t xml:space="preserve">15 </w:t>
      </w:r>
      <w:r>
        <w:rPr>
          <w:rFonts w:ascii="Minion Pro" w:hAnsi="Minion Pro"/>
          <w:sz w:val="22"/>
          <w:szCs w:val="22"/>
        </w:rPr>
        <w:t>days of receiving all required information for the period.</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w:t>
      </w:r>
      <w:r w:rsidRPr="00A948E7">
        <w:rPr>
          <w:rFonts w:ascii="Minion Pro" w:hAnsi="Minion Pro"/>
          <w:sz w:val="22"/>
          <w:szCs w:val="22"/>
        </w:rPr>
        <w:lastRenderedPageBreak/>
        <w:t xml:space="preserve">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 xml:space="preserve">Please note that other documents may be required </w:t>
      </w:r>
      <w:proofErr w:type="gramStart"/>
      <w:r w:rsidRPr="00A948E7">
        <w:rPr>
          <w:rFonts w:ascii="Minion Pro" w:hAnsi="Minion Pro"/>
          <w:sz w:val="22"/>
          <w:szCs w:val="22"/>
        </w:rPr>
        <w:t>during the course of</w:t>
      </w:r>
      <w:proofErr w:type="gramEnd"/>
      <w:r w:rsidRPr="00A948E7">
        <w:rPr>
          <w:rFonts w:ascii="Minion Pro" w:hAnsi="Minion Pro"/>
          <w:sz w:val="22"/>
          <w:szCs w:val="22"/>
        </w:rPr>
        <w:t xml:space="preserve">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3BAA49B" w14:textId="1A49ACA5" w:rsidR="000001D8" w:rsidRPr="00FE7D0C" w:rsidRDefault="000001D8" w:rsidP="00A948E7">
      <w:pPr>
        <w:rPr>
          <w:rFonts w:ascii="Minion Pro" w:hAnsi="Minion Pro"/>
          <w:sz w:val="22"/>
          <w:szCs w:val="22"/>
          <w:highlight w:val="yellow"/>
        </w:rPr>
      </w:pPr>
    </w:p>
    <w:p w14:paraId="65063A26" w14:textId="51261873"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EndPr/>
        <w:sdtContent>
          <w:r w:rsidR="0067045F">
            <w:rPr>
              <w:rFonts w:ascii="Minion Pro" w:hAnsi="Minion Pro"/>
              <w:b/>
              <w:bCs/>
              <w:sz w:val="22"/>
              <w:szCs w:val="22"/>
            </w:rPr>
            <w:t>300</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r w:rsidR="0067045F">
        <w:rPr>
          <w:rFonts w:ascii="Minion Pro" w:hAnsi="Minion Pro"/>
          <w:sz w:val="22"/>
          <w:szCs w:val="22"/>
        </w:rPr>
        <w:t xml:space="preserve"> If client does not pay the billing monthly for QuickBooks </w:t>
      </w:r>
      <w:r w:rsidR="00E678C0">
        <w:rPr>
          <w:rFonts w:ascii="Minion Pro" w:hAnsi="Minion Pro"/>
          <w:sz w:val="22"/>
          <w:szCs w:val="22"/>
        </w:rPr>
        <w:t>Online,</w:t>
      </w:r>
      <w:r w:rsidR="0067045F">
        <w:rPr>
          <w:rFonts w:ascii="Minion Pro" w:hAnsi="Minion Pro"/>
          <w:sz w:val="22"/>
          <w:szCs w:val="22"/>
        </w:rPr>
        <w:t xml:space="preserve"> then the </w:t>
      </w:r>
      <w:r w:rsidR="00344D07" w:rsidRPr="00E678C0">
        <w:rPr>
          <w:rFonts w:ascii="Minion Pro" w:hAnsi="Minion Pro"/>
          <w:b/>
          <w:bCs/>
          <w:sz w:val="22"/>
          <w:szCs w:val="22"/>
        </w:rPr>
        <w:t>$80</w:t>
      </w:r>
      <w:r w:rsidR="00344D07">
        <w:rPr>
          <w:rFonts w:ascii="Minion Pro" w:hAnsi="Minion Pro"/>
          <w:sz w:val="22"/>
          <w:szCs w:val="22"/>
        </w:rPr>
        <w:t xml:space="preserve"> monthly subscription fee will be automatically drafted as well.</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76F30F88" w14:textId="77777777" w:rsidR="006B2A6C" w:rsidRDefault="006B2A6C" w:rsidP="00A948E7">
      <w:pPr>
        <w:rPr>
          <w:rFonts w:ascii="Minion Pro" w:hAnsi="Minion Pro"/>
          <w:b/>
          <w:sz w:val="22"/>
          <w:szCs w:val="22"/>
        </w:rPr>
      </w:pPr>
    </w:p>
    <w:p w14:paraId="72DEF30E" w14:textId="77777777" w:rsidR="006B2A6C" w:rsidRDefault="006B2A6C" w:rsidP="00A948E7">
      <w:pPr>
        <w:rPr>
          <w:rFonts w:ascii="Minion Pro" w:hAnsi="Minion Pro"/>
          <w:b/>
          <w:sz w:val="22"/>
          <w:szCs w:val="22"/>
        </w:rPr>
      </w:pPr>
    </w:p>
    <w:p w14:paraId="4128D1CF" w14:textId="77777777" w:rsidR="006B2A6C" w:rsidRDefault="006B2A6C" w:rsidP="00A948E7">
      <w:pPr>
        <w:rPr>
          <w:rFonts w:ascii="Minion Pro" w:hAnsi="Minion Pro"/>
          <w:b/>
          <w:sz w:val="22"/>
          <w:szCs w:val="22"/>
        </w:rPr>
      </w:pPr>
    </w:p>
    <w:p w14:paraId="38ECDC3C" w14:textId="77777777" w:rsidR="006B2A6C" w:rsidRDefault="006B2A6C" w:rsidP="00A948E7">
      <w:pPr>
        <w:rPr>
          <w:rFonts w:ascii="Minion Pro" w:hAnsi="Minion Pro"/>
          <w:b/>
          <w:sz w:val="22"/>
          <w:szCs w:val="22"/>
        </w:rPr>
      </w:pPr>
    </w:p>
    <w:p w14:paraId="6349628F" w14:textId="77777777" w:rsidR="006B2A6C" w:rsidRDefault="006B2A6C"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fully and voluntarily </w:t>
      </w:r>
      <w:proofErr w:type="gramStart"/>
      <w:r w:rsidRPr="00A948E7">
        <w:rPr>
          <w:rFonts w:ascii="Minion Pro" w:hAnsi="Minion Pro"/>
          <w:sz w:val="22"/>
          <w:szCs w:val="22"/>
        </w:rPr>
        <w:t>entered into</w:t>
      </w:r>
      <w:proofErr w:type="gramEnd"/>
      <w:r w:rsidRPr="00A948E7">
        <w:rPr>
          <w:rFonts w:ascii="Minion Pro" w:hAnsi="Minion Pro"/>
          <w:sz w:val="22"/>
          <w:szCs w:val="22"/>
        </w:rPr>
        <w:t xml:space="preserve">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38235C"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r>
            <w:proofErr w:type="spellStart"/>
            <w:r w:rsidR="00A948E7" w:rsidRPr="00A948E7">
              <w:rPr>
                <w:rFonts w:ascii="Minion Pro" w:hAnsi="Minion Pro"/>
                <w:sz w:val="22"/>
                <w:szCs w:val="22"/>
              </w:rPr>
              <w:t>Date</w:t>
            </w:r>
            <w:proofErr w:type="spellEnd"/>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6E4F" w14:textId="77777777" w:rsidR="0038235C" w:rsidRDefault="0038235C" w:rsidP="009F642B">
      <w:r>
        <w:separator/>
      </w:r>
    </w:p>
  </w:endnote>
  <w:endnote w:type="continuationSeparator" w:id="0">
    <w:p w14:paraId="63721EAC" w14:textId="77777777" w:rsidR="0038235C" w:rsidRDefault="0038235C"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B5DC0" w14:textId="77777777" w:rsidR="0038235C" w:rsidRDefault="0038235C" w:rsidP="009F642B">
      <w:r>
        <w:separator/>
      </w:r>
    </w:p>
  </w:footnote>
  <w:footnote w:type="continuationSeparator" w:id="0">
    <w:p w14:paraId="39382F17" w14:textId="77777777" w:rsidR="0038235C" w:rsidRDefault="0038235C"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2A992968">
          <wp:simplePos x="0" y="0"/>
          <wp:positionH relativeFrom="margin">
            <wp:align>center</wp:align>
          </wp:positionH>
          <wp:positionV relativeFrom="paragraph">
            <wp:posOffset>-276225</wp:posOffset>
          </wp:positionV>
          <wp:extent cx="3638550" cy="6858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3638550" cy="68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B0E96"/>
    <w:rsid w:val="000B7FD7"/>
    <w:rsid w:val="000D6305"/>
    <w:rsid w:val="00104A69"/>
    <w:rsid w:val="00122244"/>
    <w:rsid w:val="001278A8"/>
    <w:rsid w:val="00140692"/>
    <w:rsid w:val="00142552"/>
    <w:rsid w:val="00144136"/>
    <w:rsid w:val="001511D1"/>
    <w:rsid w:val="0015364F"/>
    <w:rsid w:val="001548A0"/>
    <w:rsid w:val="0015653E"/>
    <w:rsid w:val="001656F9"/>
    <w:rsid w:val="0017225D"/>
    <w:rsid w:val="0019622A"/>
    <w:rsid w:val="001B29B0"/>
    <w:rsid w:val="001E4723"/>
    <w:rsid w:val="001F10D5"/>
    <w:rsid w:val="00226373"/>
    <w:rsid w:val="00232554"/>
    <w:rsid w:val="00237B10"/>
    <w:rsid w:val="00242E72"/>
    <w:rsid w:val="00266794"/>
    <w:rsid w:val="00274F0F"/>
    <w:rsid w:val="00294DB4"/>
    <w:rsid w:val="002B34EF"/>
    <w:rsid w:val="002C15EC"/>
    <w:rsid w:val="002C3F85"/>
    <w:rsid w:val="002E1E5B"/>
    <w:rsid w:val="002E5999"/>
    <w:rsid w:val="002F1639"/>
    <w:rsid w:val="002F164D"/>
    <w:rsid w:val="003073CF"/>
    <w:rsid w:val="003245AB"/>
    <w:rsid w:val="00344D07"/>
    <w:rsid w:val="00351058"/>
    <w:rsid w:val="00373591"/>
    <w:rsid w:val="00374BF3"/>
    <w:rsid w:val="00376D5B"/>
    <w:rsid w:val="0038235C"/>
    <w:rsid w:val="00383FBE"/>
    <w:rsid w:val="0039291A"/>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22F78"/>
    <w:rsid w:val="00531A9A"/>
    <w:rsid w:val="00532C51"/>
    <w:rsid w:val="00552054"/>
    <w:rsid w:val="00552564"/>
    <w:rsid w:val="00567406"/>
    <w:rsid w:val="005A05CC"/>
    <w:rsid w:val="005A1712"/>
    <w:rsid w:val="005A581E"/>
    <w:rsid w:val="005D6A4C"/>
    <w:rsid w:val="005F0AE8"/>
    <w:rsid w:val="005F37B3"/>
    <w:rsid w:val="0060353C"/>
    <w:rsid w:val="0065799D"/>
    <w:rsid w:val="0067045F"/>
    <w:rsid w:val="00676884"/>
    <w:rsid w:val="00676AEC"/>
    <w:rsid w:val="006827FE"/>
    <w:rsid w:val="006B2A6C"/>
    <w:rsid w:val="006C3393"/>
    <w:rsid w:val="006C7ED2"/>
    <w:rsid w:val="006D5274"/>
    <w:rsid w:val="006E0666"/>
    <w:rsid w:val="00701D61"/>
    <w:rsid w:val="00736421"/>
    <w:rsid w:val="00741286"/>
    <w:rsid w:val="00794FBE"/>
    <w:rsid w:val="007B253D"/>
    <w:rsid w:val="007B63AA"/>
    <w:rsid w:val="007C56AC"/>
    <w:rsid w:val="007C7129"/>
    <w:rsid w:val="007E3C62"/>
    <w:rsid w:val="007F6D85"/>
    <w:rsid w:val="00802362"/>
    <w:rsid w:val="00822782"/>
    <w:rsid w:val="008319EB"/>
    <w:rsid w:val="00843F99"/>
    <w:rsid w:val="00845797"/>
    <w:rsid w:val="00860862"/>
    <w:rsid w:val="00863351"/>
    <w:rsid w:val="008639F2"/>
    <w:rsid w:val="00870F84"/>
    <w:rsid w:val="0087415C"/>
    <w:rsid w:val="0088295A"/>
    <w:rsid w:val="008D17DB"/>
    <w:rsid w:val="008D4205"/>
    <w:rsid w:val="008F793B"/>
    <w:rsid w:val="00902CB9"/>
    <w:rsid w:val="009247CA"/>
    <w:rsid w:val="00946FAE"/>
    <w:rsid w:val="009525BA"/>
    <w:rsid w:val="0095348F"/>
    <w:rsid w:val="00981B8F"/>
    <w:rsid w:val="00985884"/>
    <w:rsid w:val="00991933"/>
    <w:rsid w:val="009A77D8"/>
    <w:rsid w:val="009B57BC"/>
    <w:rsid w:val="009B7216"/>
    <w:rsid w:val="009C4FBE"/>
    <w:rsid w:val="009D4237"/>
    <w:rsid w:val="009F3995"/>
    <w:rsid w:val="009F4EC1"/>
    <w:rsid w:val="009F642B"/>
    <w:rsid w:val="009F6630"/>
    <w:rsid w:val="00A22408"/>
    <w:rsid w:val="00A2784B"/>
    <w:rsid w:val="00A63CDE"/>
    <w:rsid w:val="00A67473"/>
    <w:rsid w:val="00A85437"/>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E7FE8"/>
    <w:rsid w:val="00CF1F20"/>
    <w:rsid w:val="00CF3419"/>
    <w:rsid w:val="00D16298"/>
    <w:rsid w:val="00D225E2"/>
    <w:rsid w:val="00D3193E"/>
    <w:rsid w:val="00D51145"/>
    <w:rsid w:val="00D736F6"/>
    <w:rsid w:val="00D80EF0"/>
    <w:rsid w:val="00D854AA"/>
    <w:rsid w:val="00D96761"/>
    <w:rsid w:val="00DB7CED"/>
    <w:rsid w:val="00DC1CD3"/>
    <w:rsid w:val="00DC42DF"/>
    <w:rsid w:val="00DC5D9C"/>
    <w:rsid w:val="00DD2907"/>
    <w:rsid w:val="00DD3A1C"/>
    <w:rsid w:val="00DE0201"/>
    <w:rsid w:val="00DE4784"/>
    <w:rsid w:val="00DF4FFA"/>
    <w:rsid w:val="00E136B1"/>
    <w:rsid w:val="00E13F88"/>
    <w:rsid w:val="00E277D3"/>
    <w:rsid w:val="00E42CC7"/>
    <w:rsid w:val="00E678C0"/>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100FFD"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100FFD"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0F6D0A"/>
    <w:rsid w:val="00100FFD"/>
    <w:rsid w:val="00D43302"/>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7</cp:revision>
  <cp:lastPrinted>2017-08-29T06:08:00Z</cp:lastPrinted>
  <dcterms:created xsi:type="dcterms:W3CDTF">2022-01-18T00:43:00Z</dcterms:created>
  <dcterms:modified xsi:type="dcterms:W3CDTF">2022-01-18T00:46:00Z</dcterms:modified>
</cp:coreProperties>
</file>